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9416E" w14:textId="77777777" w:rsidR="00AC386B" w:rsidRDefault="00AC386B" w:rsidP="00093B12">
      <w:pPr>
        <w:spacing w:after="0" w:line="240" w:lineRule="auto"/>
        <w:rPr>
          <w:rFonts w:ascii="Calibri" w:hAnsi="Calibri" w:cs="Calibri"/>
        </w:rPr>
      </w:pPr>
    </w:p>
    <w:p w14:paraId="37143413" w14:textId="77777777" w:rsidR="00AC386B" w:rsidRDefault="00AC386B" w:rsidP="00093B12">
      <w:pPr>
        <w:spacing w:after="0" w:line="240" w:lineRule="auto"/>
        <w:rPr>
          <w:rFonts w:ascii="Calibri" w:hAnsi="Calibri" w:cs="Calibri"/>
        </w:rPr>
      </w:pPr>
    </w:p>
    <w:p w14:paraId="38E5F011" w14:textId="77777777" w:rsidR="00AC386B" w:rsidRPr="00D12C0B" w:rsidRDefault="00AC386B" w:rsidP="00093B12">
      <w:pPr>
        <w:spacing w:after="0" w:line="240" w:lineRule="auto"/>
        <w:rPr>
          <w:rFonts w:ascii="Calibri" w:hAnsi="Calibri" w:cs="Calibri"/>
        </w:rPr>
      </w:pPr>
    </w:p>
    <w:p w14:paraId="42524B16" w14:textId="77777777" w:rsidR="00E02FFD" w:rsidRPr="00E95F0A" w:rsidRDefault="00E02FFD" w:rsidP="00E02FFD">
      <w:pPr>
        <w:rPr>
          <w:b/>
          <w:bCs/>
          <w:highlight w:val="yellow"/>
        </w:rPr>
      </w:pPr>
      <w:r w:rsidRPr="000028C9">
        <w:rPr>
          <w:noProof/>
          <w:highlight w:val="yellow"/>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highlight w:val="yellow"/>
        </w:rPr>
        <w:t>Help for non-English speakers</w:t>
      </w:r>
    </w:p>
    <w:p w14:paraId="070568AD" w14:textId="77777777" w:rsidR="00AC386B" w:rsidRPr="00AC386B" w:rsidRDefault="00AC386B" w:rsidP="00AC386B">
      <w:pPr>
        <w:tabs>
          <w:tab w:val="center" w:pos="4513"/>
          <w:tab w:val="right" w:pos="9026"/>
        </w:tabs>
        <w:spacing w:before="240" w:after="240" w:line="240" w:lineRule="auto"/>
        <w:rPr>
          <w:rFonts w:ascii="Calibri" w:eastAsia="Calibri" w:hAnsi="Calibri" w:cs="Calibri"/>
          <w:lang w:eastAsia="en-AU"/>
        </w:rPr>
      </w:pPr>
      <w:r w:rsidRPr="00AC386B">
        <w:rPr>
          <w:rFonts w:ascii="Calibri" w:eastAsia="Calibri" w:hAnsi="Calibri" w:cs="Calibri"/>
          <w:lang w:eastAsia="en-AU"/>
        </w:rPr>
        <w:t>If you need help to understand the information in this policy, please contact Hume Valley School.</w:t>
      </w:r>
    </w:p>
    <w:p w14:paraId="397B23B2" w14:textId="758D7954" w:rsidR="00E02FFD" w:rsidRDefault="00AC386B" w:rsidP="00AC386B">
      <w:pPr>
        <w:rPr>
          <w:rFonts w:asciiTheme="majorHAnsi" w:eastAsiaTheme="majorEastAsia" w:hAnsiTheme="majorHAnsi" w:cstheme="majorBidi"/>
          <w:b/>
          <w:caps/>
          <w:color w:val="4472C4" w:themeColor="accent1"/>
          <w:sz w:val="26"/>
          <w:szCs w:val="26"/>
        </w:rPr>
      </w:pPr>
      <w:r w:rsidRPr="00AC386B">
        <w:rPr>
          <w:rFonts w:ascii="Calibri" w:eastAsia="Calibri" w:hAnsi="Calibri" w:cs="Calibri"/>
          <w:lang w:eastAsia="en-AU"/>
        </w:rPr>
        <w:t>Ph: 9309 3477</w:t>
      </w: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04D18D77"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rsidR="006F5F96">
        <w:t>, either with the groomer or with another adult</w:t>
      </w:r>
      <w:r w:rsidRPr="00D2674E">
        <w:t>.</w:t>
      </w:r>
      <w:r>
        <w:t xml:space="preserve"> </w:t>
      </w:r>
      <w:r w:rsidRPr="00D2674E">
        <w:t xml:space="preserve">Grooming can include communicating </w:t>
      </w:r>
      <w:r>
        <w:t>(including electronic communications</w:t>
      </w:r>
      <w:r w:rsidR="006F5F96">
        <w:t xml:space="preserve"> and communicating by conduct</w:t>
      </w:r>
      <w:r>
        <w:t xml:space="preserve">)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501680B1" w14:textId="77777777" w:rsidR="00AC386B" w:rsidRDefault="00AC386B" w:rsidP="00C92EE8">
      <w:pPr>
        <w:jc w:val="both"/>
        <w:rPr>
          <w:rFonts w:asciiTheme="majorHAnsi" w:eastAsiaTheme="majorEastAsia" w:hAnsiTheme="majorHAnsi" w:cstheme="majorBidi"/>
          <w:b/>
          <w:caps/>
          <w:color w:val="4472C4" w:themeColor="accent1"/>
          <w:sz w:val="26"/>
          <w:szCs w:val="26"/>
        </w:rPr>
      </w:pPr>
    </w:p>
    <w:p w14:paraId="6028C8DF" w14:textId="272BA2EF"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5F5F8E77" w:rsidR="00093B12" w:rsidRDefault="00AC386B">
      <w:pPr>
        <w:jc w:val="both"/>
      </w:pPr>
      <w:r w:rsidRPr="00AC386B">
        <w:t>Hume Valley</w:t>
      </w:r>
      <w:r w:rsidR="00093B12" w:rsidRPr="00AC386B">
        <w:t xml:space="preserve"> School understands the important role our school plays in protecting children from abuse</w:t>
      </w:r>
      <w:r w:rsidR="00247131" w:rsidRPr="00AC386B">
        <w:t>. We have a range</w:t>
      </w:r>
      <w:r w:rsidR="00247131">
        <w:t xml:space="preserv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0918105B" w14:textId="77777777" w:rsidR="00501D77" w:rsidRPr="00501D77" w:rsidRDefault="00383183" w:rsidP="00501D77">
      <w:pPr>
        <w:numPr>
          <w:ilvl w:val="0"/>
          <w:numId w:val="36"/>
        </w:numPr>
        <w:pBdr>
          <w:top w:val="nil"/>
          <w:left w:val="nil"/>
          <w:bottom w:val="nil"/>
          <w:right w:val="nil"/>
          <w:between w:val="nil"/>
        </w:pBdr>
        <w:spacing w:after="0"/>
        <w:jc w:val="both"/>
        <w:rPr>
          <w:rFonts w:ascii="Calibri" w:eastAsia="Calibri" w:hAnsi="Calibri" w:cs="Calibri"/>
          <w:lang w:eastAsia="en-AU"/>
        </w:rPr>
      </w:pPr>
      <w:r>
        <w:t xml:space="preserve">If a student does not </w:t>
      </w:r>
      <w:r w:rsidRPr="00501D77">
        <w:rPr>
          <w:bCs/>
        </w:rPr>
        <w:t>know</w:t>
      </w:r>
      <w:r>
        <w:t xml:space="preserve"> who to approach at </w:t>
      </w:r>
      <w:r w:rsidR="00501D77">
        <w:t>Hume Valley School</w:t>
      </w:r>
      <w:r>
        <w:t xml:space="preserve"> they should start with </w:t>
      </w:r>
      <w:r w:rsidR="00501D77" w:rsidRPr="00501D77">
        <w:rPr>
          <w:rFonts w:ascii="Calibri" w:eastAsia="Calibri" w:hAnsi="Calibri" w:cs="Calibri"/>
          <w:color w:val="000000"/>
          <w:lang w:eastAsia="en-AU"/>
        </w:rPr>
        <w:t xml:space="preserve">All students should feel safe to speak to any staff member to raise any concerns about their safety or any other concerns that they have. </w:t>
      </w:r>
    </w:p>
    <w:p w14:paraId="1D92EA57" w14:textId="77777777" w:rsidR="00501D77" w:rsidRPr="00501D77" w:rsidRDefault="00501D77" w:rsidP="00501D77">
      <w:pPr>
        <w:pBdr>
          <w:top w:val="nil"/>
          <w:left w:val="nil"/>
          <w:bottom w:val="nil"/>
          <w:right w:val="nil"/>
          <w:between w:val="nil"/>
        </w:pBdr>
        <w:spacing w:after="0"/>
        <w:jc w:val="both"/>
        <w:rPr>
          <w:rFonts w:ascii="Calibri" w:eastAsia="Calibri" w:hAnsi="Calibri" w:cs="Calibri"/>
          <w:lang w:eastAsia="en-AU"/>
        </w:rPr>
      </w:pPr>
    </w:p>
    <w:p w14:paraId="2834D928" w14:textId="77777777" w:rsidR="00501D77" w:rsidRDefault="00501D77" w:rsidP="00501D77">
      <w:pPr>
        <w:ind w:right="424"/>
        <w:rPr>
          <w:rFonts w:ascii="Calibri" w:eastAsia="Calibri" w:hAnsi="Calibri" w:cs="Calibri"/>
        </w:rPr>
      </w:pPr>
      <w:r>
        <w:rPr>
          <w:rFonts w:ascii="Calibri" w:eastAsia="Calibri" w:hAnsi="Calibri" w:cs="Calibri"/>
        </w:rPr>
        <w:t xml:space="preserve">Hume Valley School has nominated a child safety champion (Student Wellbeing Leading Teacher) to support the principal to implement our child safety policies and practices, including staff and volunteer training. </w:t>
      </w:r>
    </w:p>
    <w:p w14:paraId="0E7BAD4C" w14:textId="4F62D813" w:rsidR="00501D77" w:rsidRDefault="00501D77" w:rsidP="00501D77">
      <w:pPr>
        <w:ind w:right="424"/>
        <w:rPr>
          <w:rFonts w:ascii="Calibri" w:eastAsia="Calibri" w:hAnsi="Calibri" w:cs="Calibri"/>
        </w:rPr>
      </w:pPr>
      <w:r>
        <w:rPr>
          <w:rFonts w:ascii="Calibri" w:eastAsia="Calibri" w:hAnsi="Calibri" w:cs="Calibri"/>
        </w:rPr>
        <w:t xml:space="preserve">The responsibilities of the child safety champion are outlined at </w:t>
      </w:r>
      <w:hyperlink r:id="rId11">
        <w:r>
          <w:rPr>
            <w:rFonts w:ascii="Calibri" w:eastAsia="Calibri" w:hAnsi="Calibri" w:cs="Calibri"/>
            <w:color w:val="0000FF"/>
            <w:u w:val="single"/>
          </w:rPr>
          <w:t>Guidance for child safety champions</w:t>
        </w:r>
      </w:hyperlink>
    </w:p>
    <w:p w14:paraId="42A99BA7" w14:textId="06BE8BD2" w:rsidR="00501D77" w:rsidRDefault="00501D77" w:rsidP="00501D77">
      <w:pPr>
        <w:pBdr>
          <w:top w:val="nil"/>
          <w:left w:val="nil"/>
          <w:bottom w:val="nil"/>
          <w:right w:val="nil"/>
          <w:between w:val="nil"/>
        </w:pBdr>
        <w:spacing w:after="0"/>
        <w:ind w:left="720"/>
        <w:jc w:val="both"/>
        <w:rPr>
          <w:rFonts w:ascii="Calibri" w:eastAsia="Calibri" w:hAnsi="Calibri" w:cs="Calibri"/>
          <w:color w:val="000000"/>
          <w:lang w:eastAsia="en-AU"/>
        </w:rPr>
      </w:pPr>
      <w:r>
        <w:rPr>
          <w:rFonts w:ascii="Calibri" w:eastAsia="Calibri" w:hAnsi="Calibri" w:cs="Calibri"/>
          <w:noProof/>
        </w:rPr>
        <w:drawing>
          <wp:anchor distT="0" distB="0" distL="114300" distR="114300" simplePos="0" relativeHeight="251661312" behindDoc="0" locked="0" layoutInCell="1" allowOverlap="1" wp14:anchorId="604D8B84" wp14:editId="79D51FB4">
            <wp:simplePos x="0" y="0"/>
            <wp:positionH relativeFrom="margin">
              <wp:align>left</wp:align>
            </wp:positionH>
            <wp:positionV relativeFrom="paragraph">
              <wp:posOffset>10795</wp:posOffset>
            </wp:positionV>
            <wp:extent cx="2945765" cy="2055495"/>
            <wp:effectExtent l="0" t="0" r="6985" b="1905"/>
            <wp:wrapNone/>
            <wp:docPr id="162192947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cstate="print">
                      <a:extLst>
                        <a:ext uri="{28A0092B-C50C-407E-A947-70E740481C1C}">
                          <a14:useLocalDpi xmlns:a14="http://schemas.microsoft.com/office/drawing/2010/main" val="0"/>
                        </a:ext>
                      </a:extLst>
                    </a:blip>
                    <a:srcRect/>
                    <a:stretch>
                      <a:fillRect/>
                    </a:stretch>
                  </pic:blipFill>
                  <pic:spPr>
                    <a:xfrm>
                      <a:off x="0" y="0"/>
                      <a:ext cx="2945765" cy="2055495"/>
                    </a:xfrm>
                    <a:prstGeom prst="rect">
                      <a:avLst/>
                    </a:prstGeom>
                    <a:ln/>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rPr>
        <w:drawing>
          <wp:anchor distT="0" distB="0" distL="114300" distR="114300" simplePos="0" relativeHeight="251660288" behindDoc="0" locked="0" layoutInCell="1" allowOverlap="1" wp14:anchorId="4A5249BC" wp14:editId="62B7EAB3">
            <wp:simplePos x="0" y="0"/>
            <wp:positionH relativeFrom="column">
              <wp:posOffset>3142615</wp:posOffset>
            </wp:positionH>
            <wp:positionV relativeFrom="paragraph">
              <wp:posOffset>13335</wp:posOffset>
            </wp:positionV>
            <wp:extent cx="2990215" cy="2049780"/>
            <wp:effectExtent l="0" t="0" r="635" b="7620"/>
            <wp:wrapNone/>
            <wp:docPr id="162192947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2990215" cy="2049780"/>
                    </a:xfrm>
                    <a:prstGeom prst="rect">
                      <a:avLst/>
                    </a:prstGeom>
                    <a:ln/>
                  </pic:spPr>
                </pic:pic>
              </a:graphicData>
            </a:graphic>
            <wp14:sizeRelH relativeFrom="page">
              <wp14:pctWidth>0</wp14:pctWidth>
            </wp14:sizeRelH>
            <wp14:sizeRelV relativeFrom="page">
              <wp14:pctHeight>0</wp14:pctHeight>
            </wp14:sizeRelV>
          </wp:anchor>
        </w:drawing>
      </w:r>
    </w:p>
    <w:p w14:paraId="4BF2D1EE" w14:textId="2D4B9307" w:rsidR="00501D77" w:rsidRPr="00501D77" w:rsidRDefault="00501D77" w:rsidP="00501D77">
      <w:pPr>
        <w:pBdr>
          <w:top w:val="nil"/>
          <w:left w:val="nil"/>
          <w:bottom w:val="nil"/>
          <w:right w:val="nil"/>
          <w:between w:val="nil"/>
        </w:pBdr>
        <w:spacing w:after="0"/>
        <w:ind w:left="720"/>
        <w:jc w:val="both"/>
        <w:rPr>
          <w:rFonts w:ascii="Calibri" w:eastAsia="Calibri" w:hAnsi="Calibri" w:cs="Calibri"/>
          <w:lang w:eastAsia="en-AU"/>
        </w:rPr>
      </w:pPr>
    </w:p>
    <w:p w14:paraId="65A33B4D" w14:textId="052621C2" w:rsidR="00AC386B" w:rsidRDefault="00AC386B" w:rsidP="00AC386B">
      <w:pPr>
        <w:jc w:val="both"/>
      </w:pPr>
    </w:p>
    <w:p w14:paraId="170171D2" w14:textId="77777777" w:rsidR="00501D77" w:rsidRDefault="00501D77" w:rsidP="00AC386B">
      <w:pPr>
        <w:jc w:val="both"/>
      </w:pPr>
    </w:p>
    <w:p w14:paraId="04E7E423" w14:textId="77777777" w:rsidR="00501D77" w:rsidRDefault="00501D77" w:rsidP="00AC386B">
      <w:pPr>
        <w:jc w:val="both"/>
      </w:pPr>
    </w:p>
    <w:p w14:paraId="410298F8" w14:textId="77777777" w:rsidR="00501D77" w:rsidRDefault="00501D77" w:rsidP="00AC386B">
      <w:pPr>
        <w:jc w:val="both"/>
      </w:pPr>
    </w:p>
    <w:p w14:paraId="44F83E0A" w14:textId="77777777" w:rsidR="00501D77" w:rsidRDefault="00501D77" w:rsidP="00AC386B">
      <w:pPr>
        <w:jc w:val="both"/>
      </w:pPr>
    </w:p>
    <w:p w14:paraId="4192BB9A" w14:textId="1BD01855" w:rsidR="00501D77" w:rsidRDefault="00501D77" w:rsidP="00AC386B">
      <w:pPr>
        <w:jc w:val="both"/>
      </w:pPr>
    </w:p>
    <w:p w14:paraId="1F00B259" w14:textId="19423B9D" w:rsidR="00501D77" w:rsidRDefault="00501D77" w:rsidP="00AC386B">
      <w:pPr>
        <w:jc w:val="both"/>
      </w:pPr>
      <w:r>
        <w:rPr>
          <w:rFonts w:ascii="Calibri" w:eastAsia="Calibri" w:hAnsi="Calibri" w:cs="Calibri"/>
          <w:noProof/>
        </w:rPr>
        <w:drawing>
          <wp:anchor distT="0" distB="0" distL="114300" distR="114300" simplePos="0" relativeHeight="251662336" behindDoc="0" locked="0" layoutInCell="1" allowOverlap="1" wp14:anchorId="167E8841" wp14:editId="1BDFF560">
            <wp:simplePos x="0" y="0"/>
            <wp:positionH relativeFrom="margin">
              <wp:align>center</wp:align>
            </wp:positionH>
            <wp:positionV relativeFrom="paragraph">
              <wp:posOffset>116205</wp:posOffset>
            </wp:positionV>
            <wp:extent cx="2898457" cy="2011385"/>
            <wp:effectExtent l="0" t="0" r="0" b="8255"/>
            <wp:wrapNone/>
            <wp:docPr id="162192947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cstate="print">
                      <a:extLst>
                        <a:ext uri="{28A0092B-C50C-407E-A947-70E740481C1C}">
                          <a14:useLocalDpi xmlns:a14="http://schemas.microsoft.com/office/drawing/2010/main" val="0"/>
                        </a:ext>
                      </a:extLst>
                    </a:blip>
                    <a:srcRect/>
                    <a:stretch>
                      <a:fillRect/>
                    </a:stretch>
                  </pic:blipFill>
                  <pic:spPr>
                    <a:xfrm>
                      <a:off x="0" y="0"/>
                      <a:ext cx="2898457" cy="2011385"/>
                    </a:xfrm>
                    <a:prstGeom prst="rect">
                      <a:avLst/>
                    </a:prstGeom>
                    <a:ln/>
                  </pic:spPr>
                </pic:pic>
              </a:graphicData>
            </a:graphic>
            <wp14:sizeRelH relativeFrom="page">
              <wp14:pctWidth>0</wp14:pctWidth>
            </wp14:sizeRelH>
            <wp14:sizeRelV relativeFrom="page">
              <wp14:pctHeight>0</wp14:pctHeight>
            </wp14:sizeRelV>
          </wp:anchor>
        </w:drawing>
      </w:r>
    </w:p>
    <w:p w14:paraId="7B234FE7" w14:textId="77777777" w:rsidR="00501D77" w:rsidRDefault="00501D77" w:rsidP="00AC386B">
      <w:pPr>
        <w:jc w:val="both"/>
      </w:pPr>
    </w:p>
    <w:p w14:paraId="3A5D0C5C" w14:textId="77777777" w:rsidR="00501D77" w:rsidRDefault="00501D77" w:rsidP="00AC386B">
      <w:pPr>
        <w:jc w:val="both"/>
      </w:pPr>
    </w:p>
    <w:p w14:paraId="1C476265" w14:textId="77777777" w:rsidR="00501D77" w:rsidRDefault="00501D77" w:rsidP="00AC386B">
      <w:pPr>
        <w:jc w:val="both"/>
      </w:pPr>
    </w:p>
    <w:p w14:paraId="1F5F04FF" w14:textId="77777777" w:rsidR="00501D77" w:rsidRDefault="00501D77" w:rsidP="00AC386B">
      <w:pPr>
        <w:jc w:val="both"/>
      </w:pPr>
    </w:p>
    <w:p w14:paraId="51E82D08" w14:textId="77777777" w:rsidR="00501D77" w:rsidRDefault="00501D77" w:rsidP="00AC386B">
      <w:pPr>
        <w:jc w:val="both"/>
      </w:pPr>
    </w:p>
    <w:p w14:paraId="4F3CF152" w14:textId="77777777" w:rsidR="00501D77" w:rsidRDefault="00501D77" w:rsidP="00AC386B">
      <w:pPr>
        <w:jc w:val="both"/>
      </w:pPr>
    </w:p>
    <w:p w14:paraId="30507868" w14:textId="77777777" w:rsidR="00501D77" w:rsidRDefault="00501D77" w:rsidP="00AC386B">
      <w:pPr>
        <w:jc w:val="both"/>
      </w:pPr>
    </w:p>
    <w:p w14:paraId="09AB539D" w14:textId="77777777" w:rsidR="00501D77" w:rsidRDefault="00501D77" w:rsidP="00AC386B">
      <w:pPr>
        <w:jc w:val="both"/>
      </w:pPr>
    </w:p>
    <w:p w14:paraId="7C018093" w14:textId="199D54AB" w:rsidR="00383183" w:rsidRPr="00383183" w:rsidRDefault="00383183">
      <w:pPr>
        <w:jc w:val="both"/>
        <w:rPr>
          <w:b/>
          <w:color w:val="4472C4" w:themeColor="accent1"/>
          <w:sz w:val="28"/>
        </w:rPr>
      </w:pPr>
      <w:r>
        <w:rPr>
          <w:b/>
          <w:color w:val="4472C4" w:themeColor="accent1"/>
          <w:sz w:val="28"/>
        </w:rPr>
        <w:lastRenderedPageBreak/>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362166FE"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5"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36A2A7E1" w:rsidR="00A26B46" w:rsidRDefault="003E3CFA">
      <w:pPr>
        <w:jc w:val="both"/>
      </w:pPr>
      <w:r>
        <w:t xml:space="preserve">At </w:t>
      </w:r>
      <w:r w:rsidR="00BC3E21">
        <w:t>Hume Valley School</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2F58B89A" w:rsidR="00A275A3" w:rsidRDefault="00A275A3" w:rsidP="00C92EE8">
      <w:pPr>
        <w:jc w:val="both"/>
      </w:pPr>
      <w:r>
        <w:t xml:space="preserve">In responding to a child safety </w:t>
      </w:r>
      <w:r w:rsidRPr="00A275A3">
        <w:t>incident, disclosure, allegation or suspicion</w:t>
      </w:r>
      <w:r>
        <w:t xml:space="preserve">, </w:t>
      </w:r>
      <w:r w:rsidR="00BC3E21">
        <w:t>Hume Valley School</w:t>
      </w:r>
      <w:r>
        <w:t xml:space="preserve"> will follow:</w:t>
      </w:r>
    </w:p>
    <w:p w14:paraId="61619D67" w14:textId="1B7D9CF0" w:rsidR="00A275A3" w:rsidRDefault="00A275A3" w:rsidP="00C92EE8">
      <w:pPr>
        <w:pStyle w:val="ListParagraph"/>
        <w:numPr>
          <w:ilvl w:val="0"/>
          <w:numId w:val="26"/>
        </w:numPr>
        <w:jc w:val="both"/>
      </w:pPr>
      <w:r>
        <w:t xml:space="preserve">the </w:t>
      </w:r>
      <w:hyperlink r:id="rId16" w:history="1">
        <w:r w:rsidRPr="00A275A3">
          <w:rPr>
            <w:rStyle w:val="Hyperlink"/>
          </w:rPr>
          <w:t>Four Critical Actions for Schools</w:t>
        </w:r>
      </w:hyperlink>
      <w:r>
        <w:t xml:space="preserve"> for complaints and concerns relating to all forms of child abuse</w:t>
      </w:r>
    </w:p>
    <w:p w14:paraId="797F94D7" w14:textId="385A5AA5" w:rsidR="00A275A3" w:rsidRDefault="00A275A3" w:rsidP="00C92EE8">
      <w:pPr>
        <w:pStyle w:val="ListParagraph"/>
        <w:numPr>
          <w:ilvl w:val="0"/>
          <w:numId w:val="26"/>
        </w:numPr>
        <w:jc w:val="both"/>
      </w:pPr>
      <w:r>
        <w:t xml:space="preserve">the </w:t>
      </w:r>
      <w:hyperlink r:id="rId17"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rsidRPr="00BC3E21">
        <w:t>our Student Wellbeing and Engagement Policy and Bullying Prevention Policy for</w:t>
      </w:r>
      <w:r>
        <w:t xml:space="preserve">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1BBD9815" w:rsidR="00057639" w:rsidRDefault="00DA3A92" w:rsidP="00C92EE8">
      <w:pPr>
        <w:pStyle w:val="ListParagraph"/>
        <w:numPr>
          <w:ilvl w:val="0"/>
          <w:numId w:val="29"/>
        </w:numPr>
        <w:contextualSpacing w:val="0"/>
        <w:jc w:val="both"/>
      </w:pPr>
      <w:r w:rsidRPr="00BC3E21">
        <w:t xml:space="preserve">Notify the </w:t>
      </w:r>
      <w:r w:rsidR="00BC3E21" w:rsidRPr="00BC3E21">
        <w:t>principal</w:t>
      </w:r>
      <w:r w:rsidR="00ED0212" w:rsidRPr="00BC3E21">
        <w:t>,</w:t>
      </w:r>
      <w:r w:rsidR="00BC3E21" w:rsidRPr="00BC3E21">
        <w:t xml:space="preserve"> child safe champions</w:t>
      </w:r>
      <w:r w:rsidR="009B5DCB" w:rsidRPr="00BC3E21">
        <w:t xml:space="preserve"> or </w:t>
      </w:r>
      <w:r w:rsidRPr="00BC3E21">
        <w:t>a member of the leadership team</w:t>
      </w:r>
      <w:r w:rsidR="00BA5162">
        <w:t xml:space="preserve"> </w:t>
      </w:r>
      <w:r w:rsidR="00BA5162">
        <w:rPr>
          <w:rFonts w:ascii="Calibri" w:eastAsia="Calibri" w:hAnsi="Calibri" w:cs="Calibri"/>
        </w:rPr>
        <w:t>(comprising the principal, assistant principals and acting assistant principals, leading teachers and learning specialists)</w:t>
      </w:r>
      <w:r w:rsidR="009B5DCB" w:rsidRPr="00BC3E21">
        <w:t xml:space="preserve"> or </w:t>
      </w:r>
      <w:r w:rsidRPr="00BC3E21">
        <w:t>wellbeing team as soon as possible</w:t>
      </w:r>
      <w:r>
        <w:t xml:space="preserv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0EBC4C66" w:rsidR="00C36AB9" w:rsidRDefault="00AA318D" w:rsidP="00C36AB9">
      <w:pPr>
        <w:pStyle w:val="ListParagraph"/>
        <w:numPr>
          <w:ilvl w:val="0"/>
          <w:numId w:val="29"/>
        </w:numPr>
        <w:contextualSpacing w:val="0"/>
        <w:jc w:val="both"/>
      </w:pPr>
      <w:r>
        <w:lastRenderedPageBreak/>
        <w:t>if you are uncertain if an incident, disclosure, allegation or suspicion gives rise to a concern about child abuse you must always err on the side of caution and report the concern</w:t>
      </w:r>
      <w:r w:rsidR="00A1370A">
        <w:t xml:space="preserve"> to </w:t>
      </w:r>
      <w:r w:rsidR="00BC3E21">
        <w:t>leadership or a member of the wellbeing team.</w:t>
      </w:r>
    </w:p>
    <w:p w14:paraId="00F4E24A" w14:textId="72E1E804" w:rsidR="00DA3A92" w:rsidRPr="003E5A51" w:rsidRDefault="00ED0212" w:rsidP="00C36AB9">
      <w:pPr>
        <w:pStyle w:val="ListParagraph"/>
        <w:numPr>
          <w:ilvl w:val="0"/>
          <w:numId w:val="29"/>
        </w:numPr>
        <w:contextualSpacing w:val="0"/>
        <w:jc w:val="both"/>
      </w:pPr>
      <w:r w:rsidRPr="003E5A51">
        <w:t xml:space="preserve">If the concerns </w:t>
      </w:r>
      <w:r w:rsidR="00793B22" w:rsidRPr="003E5A51">
        <w:t>relates to</w:t>
      </w:r>
      <w:r w:rsidRPr="003E5A51">
        <w:t xml:space="preserve"> the</w:t>
      </w:r>
      <w:r w:rsidR="00872D67" w:rsidRPr="003E5A51">
        <w:t xml:space="preserve"> conduct</w:t>
      </w:r>
      <w:r w:rsidR="00793B22" w:rsidRPr="003E5A51">
        <w:t xml:space="preserve"> of</w:t>
      </w:r>
      <w:r w:rsidRPr="003E5A51">
        <w:t xml:space="preserve"> staff member</w:t>
      </w:r>
      <w:r w:rsidR="003E5A51" w:rsidRPr="003E5A51">
        <w:t>s</w:t>
      </w:r>
      <w:r w:rsidR="00C36AB9" w:rsidRPr="003E5A51">
        <w:t xml:space="preserve"> referred to above, notify </w:t>
      </w:r>
      <w:r w:rsidR="00E21159" w:rsidRPr="003E5A51">
        <w:t>the department by phone on </w:t>
      </w:r>
      <w:hyperlink r:id="rId18" w:history="1">
        <w:r w:rsidR="00E21159" w:rsidRPr="003E5A51">
          <w:rPr>
            <w:rStyle w:val="Hyperlink"/>
          </w:rPr>
          <w:t>1800 338 663</w:t>
        </w:r>
      </w:hyperlink>
      <w:r w:rsidR="00E21159" w:rsidRPr="003E5A51">
        <w:t xml:space="preserve">, via the </w:t>
      </w:r>
      <w:hyperlink r:id="rId19" w:history="1">
        <w:r w:rsidR="00E21159" w:rsidRPr="003E5A51">
          <w:rPr>
            <w:rStyle w:val="Hyperlink"/>
          </w:rPr>
          <w:t>Enquiries form</w:t>
        </w:r>
      </w:hyperlink>
      <w:r w:rsidR="00E21159" w:rsidRPr="003E5A51">
        <w:t xml:space="preserve"> or by email at </w:t>
      </w:r>
      <w:hyperlink r:id="rId20" w:history="1">
        <w:r w:rsidR="00E21159" w:rsidRPr="003E5A51">
          <w:rPr>
            <w:rStyle w:val="Hyperlink"/>
          </w:rPr>
          <w:t>enquiries@education.vic.gov.au</w:t>
        </w:r>
      </w:hyperlink>
      <w:r w:rsidR="00C36AB9" w:rsidRPr="003E5A51">
        <w:t xml:space="preserve">]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270FEF2F"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3E5A51">
        <w:t>leadership or wellbeing team member</w:t>
      </w:r>
      <w:r>
        <w:t xml:space="preserve">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6ABE7D24" w:rsidR="00DA3A92" w:rsidRDefault="00774389" w:rsidP="00C92EE8">
      <w:pPr>
        <w:pStyle w:val="ListParagraph"/>
        <w:ind w:left="357"/>
        <w:contextualSpacing w:val="0"/>
        <w:jc w:val="both"/>
      </w:pPr>
      <w:r>
        <w:t>The</w:t>
      </w:r>
      <w:r w:rsidR="00243004">
        <w:t xml:space="preserve"> </w:t>
      </w:r>
      <w:r w:rsidR="003E5A51">
        <w:t xml:space="preserve">leadership or wellbeing team member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21"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22"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23"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3A19EC02" w:rsidR="009E161D" w:rsidRDefault="005A1E25" w:rsidP="00C92EE8">
      <w:pPr>
        <w:pStyle w:val="ListParagraph"/>
        <w:ind w:left="357"/>
        <w:contextualSpacing w:val="0"/>
        <w:jc w:val="both"/>
      </w:pPr>
      <w:r>
        <w:t xml:space="preserve">The </w:t>
      </w:r>
      <w:r w:rsidR="00BA5162">
        <w:t>member of leadership or wellbeing team</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6CEC71A2" w:rsidR="009E161D" w:rsidRDefault="00E530BD" w:rsidP="00C92EE8">
      <w:pPr>
        <w:pStyle w:val="ListParagraph"/>
        <w:ind w:left="357"/>
        <w:contextualSpacing w:val="0"/>
        <w:jc w:val="both"/>
      </w:pPr>
      <w:r>
        <w:t>Principals may contact the Department</w:t>
      </w:r>
      <w:r w:rsidR="009B5DCB">
        <w:t xml:space="preserve"> of Education </w:t>
      </w:r>
      <w:r>
        <w:t>Legal Division for advice on notifying parents and carers</w:t>
      </w:r>
      <w:r w:rsidR="00924E87">
        <w:t>, and where relevant, the wider school community</w:t>
      </w:r>
      <w:r>
        <w:t>.</w:t>
      </w:r>
      <w:r w:rsidR="00DA3A92" w:rsidRPr="00883318" w:rsidDel="00D85342">
        <w:t xml:space="preserve"> </w:t>
      </w:r>
    </w:p>
    <w:p w14:paraId="6744C6DC" w14:textId="32E87885" w:rsidR="00DA3A92" w:rsidRPr="00883318" w:rsidRDefault="000B07AA" w:rsidP="00C92EE8">
      <w:pPr>
        <w:pStyle w:val="ListParagraph"/>
        <w:ind w:left="357"/>
        <w:contextualSpacing w:val="0"/>
        <w:jc w:val="both"/>
      </w:pPr>
      <w:r>
        <w:t xml:space="preserve">For further guidance, refer to </w:t>
      </w:r>
      <w:hyperlink r:id="rId24"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lastRenderedPageBreak/>
        <w:t>Ongoing</w:t>
      </w:r>
      <w:r w:rsidR="0004126C" w:rsidRPr="00F50BFE">
        <w:rPr>
          <w:b/>
          <w:bCs/>
        </w:rPr>
        <w:t xml:space="preserve"> </w:t>
      </w:r>
      <w:r w:rsidR="00F13074">
        <w:rPr>
          <w:b/>
          <w:bCs/>
        </w:rPr>
        <w:t xml:space="preserve">protection </w:t>
      </w:r>
      <w:r w:rsidR="00EB50BD">
        <w:rPr>
          <w:b/>
          <w:bCs/>
        </w:rPr>
        <w:t>and support</w:t>
      </w:r>
    </w:p>
    <w:p w14:paraId="1F167B95" w14:textId="794B59D1" w:rsidR="004C48A6" w:rsidRDefault="004C48A6" w:rsidP="008C2040">
      <w:pPr>
        <w:pStyle w:val="ListParagraph"/>
        <w:ind w:left="360"/>
        <w:contextualSpacing w:val="0"/>
        <w:jc w:val="both"/>
        <w:rPr>
          <w:b/>
          <w:bCs/>
        </w:rPr>
      </w:pPr>
      <w:r>
        <w:t xml:space="preserve">The </w:t>
      </w:r>
      <w:r w:rsidR="00BA5162">
        <w:t xml:space="preserve">member of leadership or wellbeing team </w:t>
      </w:r>
      <w:r>
        <w:t xml:space="preserve">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4739855D" w:rsidR="00DA3A92" w:rsidRDefault="00054AC0" w:rsidP="00C92EE8">
      <w:pPr>
        <w:jc w:val="both"/>
      </w:pPr>
      <w:r w:rsidRPr="00054AC0">
        <w:t>T</w:t>
      </w:r>
      <w:r w:rsidR="00DA3A92">
        <w:t>he</w:t>
      </w:r>
      <w:r w:rsidR="001B09AF">
        <w:t xml:space="preserve"> </w:t>
      </w:r>
      <w:r w:rsidR="00A86EC2">
        <w:t xml:space="preserve">leadership and </w:t>
      </w:r>
      <w:r w:rsidR="001B09AF">
        <w:t xml:space="preserve">Wellbeing Team </w:t>
      </w:r>
      <w:r w:rsidR="00DA3A92">
        <w:t>will ensure that:</w:t>
      </w:r>
    </w:p>
    <w:p w14:paraId="67886458" w14:textId="2FF9B8B5" w:rsidR="00DA3A92" w:rsidRDefault="00054AC0">
      <w:pPr>
        <w:pStyle w:val="ListParagraph"/>
        <w:numPr>
          <w:ilvl w:val="0"/>
          <w:numId w:val="15"/>
        </w:numPr>
        <w:spacing w:after="180" w:line="240" w:lineRule="auto"/>
        <w:jc w:val="both"/>
      </w:pPr>
      <w:r>
        <w:t>d</w:t>
      </w:r>
      <w:r w:rsidR="00DA3A92">
        <w:t>etailed notes of the incident, disclosure, allegation or suspicion are taken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etailed notes are taken of any immediate or ongoing action taken by the school to respond to the incident, disclosure, allegation or suspicion</w:t>
      </w:r>
    </w:p>
    <w:p w14:paraId="3B699C69" w14:textId="77777777" w:rsidR="004D7D1B" w:rsidRPr="004D7D1B" w:rsidRDefault="004D7D1B" w:rsidP="004D7D1B">
      <w:pPr>
        <w:pStyle w:val="ListParagraph"/>
        <w:numPr>
          <w:ilvl w:val="0"/>
          <w:numId w:val="15"/>
        </w:numPr>
        <w:ind w:right="424"/>
        <w:rPr>
          <w:rFonts w:ascii="Calibri" w:eastAsia="Calibri" w:hAnsi="Calibri" w:cs="Calibri"/>
        </w:rPr>
      </w:pPr>
      <w:r w:rsidRPr="004D7D1B">
        <w:rPr>
          <w:rFonts w:ascii="Calibri" w:eastAsia="Calibri" w:hAnsi="Calibri" w:cs="Calibri"/>
        </w:rPr>
        <w:t xml:space="preserve">We acknowledge that good records management practices are a critical element of child safety and wellbeing and manage our records in accordance with the Department of Education’s policy: </w:t>
      </w:r>
      <w:hyperlink r:id="rId25">
        <w:r w:rsidRPr="004D7D1B">
          <w:rPr>
            <w:rFonts w:ascii="Calibri" w:eastAsia="Calibri" w:hAnsi="Calibri" w:cs="Calibri"/>
            <w:color w:val="0000FF"/>
            <w:u w:val="single"/>
          </w:rPr>
          <w:t>Records Management – School Records</w:t>
        </w:r>
      </w:hyperlink>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45D0363B"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6"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lastRenderedPageBreak/>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A44B35">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20B2B68E" w:rsidR="00900748" w:rsidRDefault="004F2BA3">
      <w:pPr>
        <w:pStyle w:val="ListParagraph"/>
        <w:numPr>
          <w:ilvl w:val="0"/>
          <w:numId w:val="15"/>
        </w:numPr>
        <w:spacing w:after="180" w:line="240" w:lineRule="auto"/>
        <w:jc w:val="both"/>
      </w:pPr>
      <w:r w:rsidRPr="00900748">
        <w:t xml:space="preserve">Available publicly on our school’s website (or </w:t>
      </w:r>
      <w:r w:rsidRPr="00883318">
        <w:t xml:space="preserve">insert </w:t>
      </w:r>
      <w:r w:rsidRPr="00900748">
        <w:t>other online parent</w:t>
      </w:r>
      <w:r w:rsidR="009B5DCB">
        <w:t>, c</w:t>
      </w:r>
      <w:r w:rsidRPr="00900748">
        <w:t>arer</w:t>
      </w:r>
      <w:r w:rsidR="009B5DCB">
        <w:t xml:space="preserve">, </w:t>
      </w:r>
      <w:r w:rsidRPr="00900748">
        <w:t>student communication method)</w:t>
      </w:r>
    </w:p>
    <w:p w14:paraId="7E3D1673" w14:textId="03B03004" w:rsidR="004F2BA3" w:rsidRPr="00A44B35" w:rsidRDefault="004F2BA3">
      <w:pPr>
        <w:pStyle w:val="ListParagraph"/>
        <w:numPr>
          <w:ilvl w:val="0"/>
          <w:numId w:val="15"/>
        </w:numPr>
        <w:spacing w:after="180" w:line="240" w:lineRule="auto"/>
        <w:jc w:val="both"/>
      </w:pPr>
      <w:r w:rsidRPr="00A44B35">
        <w:t xml:space="preserve">Included in staff induction processes and </w:t>
      </w:r>
      <w:r w:rsidR="00900748" w:rsidRPr="00A44B35">
        <w:t xml:space="preserve">annual </w:t>
      </w:r>
      <w:r w:rsidRPr="00A44B35">
        <w:t>staff training</w:t>
      </w:r>
    </w:p>
    <w:p w14:paraId="3CB34A26" w14:textId="52862D7E" w:rsidR="00900748" w:rsidRPr="00A44B35" w:rsidRDefault="00900748">
      <w:pPr>
        <w:pStyle w:val="ListParagraph"/>
        <w:numPr>
          <w:ilvl w:val="0"/>
          <w:numId w:val="15"/>
        </w:numPr>
        <w:spacing w:after="180" w:line="240" w:lineRule="auto"/>
        <w:jc w:val="both"/>
      </w:pPr>
      <w:r w:rsidRPr="00A44B35">
        <w:t>Included in volunteer induction processes and training for relevant volunteers</w:t>
      </w:r>
    </w:p>
    <w:p w14:paraId="5F19ED2B" w14:textId="03121BEA" w:rsidR="00900748" w:rsidRPr="00A44B35" w:rsidRDefault="00900748">
      <w:pPr>
        <w:pStyle w:val="ListParagraph"/>
        <w:numPr>
          <w:ilvl w:val="0"/>
          <w:numId w:val="15"/>
        </w:numPr>
        <w:spacing w:after="180" w:line="240" w:lineRule="auto"/>
        <w:jc w:val="both"/>
      </w:pPr>
      <w:r w:rsidRPr="00A44B35">
        <w:t>Discussed an annual staff briefing</w:t>
      </w:r>
      <w:r w:rsidR="009B5DCB" w:rsidRPr="00A44B35">
        <w:t xml:space="preserve">s or </w:t>
      </w:r>
      <w:r w:rsidRPr="00A44B35">
        <w:t>meetings</w:t>
      </w:r>
    </w:p>
    <w:p w14:paraId="08934599" w14:textId="68C58791" w:rsidR="004F2BA3" w:rsidRPr="00A44B35" w:rsidRDefault="004F2BA3">
      <w:pPr>
        <w:pStyle w:val="ListParagraph"/>
        <w:numPr>
          <w:ilvl w:val="0"/>
          <w:numId w:val="15"/>
        </w:numPr>
        <w:spacing w:after="180" w:line="240" w:lineRule="auto"/>
        <w:jc w:val="both"/>
      </w:pPr>
      <w:r w:rsidRPr="00A44B35">
        <w:t>Included in staff handbook</w:t>
      </w:r>
      <w:r w:rsidR="009B5DCB" w:rsidRPr="00A44B35">
        <w:t xml:space="preserve"> or </w:t>
      </w:r>
      <w:r w:rsidRPr="00A44B35">
        <w:t>manual</w:t>
      </w:r>
    </w:p>
    <w:p w14:paraId="654F78E1" w14:textId="77777777" w:rsidR="004F2BA3" w:rsidRPr="00A44B35" w:rsidRDefault="004F2BA3">
      <w:pPr>
        <w:pStyle w:val="ListParagraph"/>
        <w:numPr>
          <w:ilvl w:val="0"/>
          <w:numId w:val="15"/>
        </w:numPr>
        <w:spacing w:after="180" w:line="240" w:lineRule="auto"/>
        <w:jc w:val="both"/>
      </w:pPr>
      <w:r w:rsidRPr="00A44B35">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5FBD624E"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policies and guidance are relevant to this policy:</w:t>
      </w:r>
    </w:p>
    <w:p w14:paraId="7864CC8F" w14:textId="00C475A8" w:rsidR="00D946E0" w:rsidRPr="00D946E0" w:rsidRDefault="00D946E0">
      <w:pPr>
        <w:pStyle w:val="ListParagraph"/>
        <w:numPr>
          <w:ilvl w:val="0"/>
          <w:numId w:val="17"/>
        </w:numPr>
        <w:spacing w:before="40" w:after="240" w:line="240" w:lineRule="auto"/>
        <w:jc w:val="both"/>
        <w:rPr>
          <w:color w:val="0563C1" w:themeColor="hyperlink"/>
          <w:u w:val="single"/>
        </w:rPr>
      </w:pPr>
      <w:hyperlink r:id="rId27" w:history="1">
        <w:r w:rsidRPr="00D946E0">
          <w:rPr>
            <w:rStyle w:val="Hyperlink"/>
          </w:rPr>
          <w:t>Child Safe Standards</w:t>
        </w:r>
      </w:hyperlink>
    </w:p>
    <w:p w14:paraId="03BE43F8" w14:textId="03590D82" w:rsidR="00593762" w:rsidRDefault="00593762">
      <w:pPr>
        <w:pStyle w:val="ListParagraph"/>
        <w:numPr>
          <w:ilvl w:val="0"/>
          <w:numId w:val="17"/>
        </w:numPr>
        <w:spacing w:before="40" w:after="240" w:line="240" w:lineRule="auto"/>
        <w:jc w:val="both"/>
        <w:rPr>
          <w:rStyle w:val="Hyperlink"/>
        </w:rPr>
      </w:pPr>
      <w:hyperlink r:id="rId28" w:history="1">
        <w:r w:rsidRPr="0040110C">
          <w:rPr>
            <w:rStyle w:val="Hyperlink"/>
          </w:rPr>
          <w:t>Protecting Children — Reporting and Other Legal Obligations</w:t>
        </w:r>
      </w:hyperlink>
      <w:r>
        <w:rPr>
          <w:rStyle w:val="Hyperlink"/>
        </w:rPr>
        <w:t xml:space="preserve"> </w:t>
      </w:r>
    </w:p>
    <w:p w14:paraId="0A67EEC0" w14:textId="6E9C908F" w:rsidR="00B37CCC" w:rsidRDefault="00B37CCC">
      <w:pPr>
        <w:pStyle w:val="ListParagraph"/>
        <w:numPr>
          <w:ilvl w:val="0"/>
          <w:numId w:val="17"/>
        </w:numPr>
        <w:spacing w:before="40" w:after="240" w:line="240" w:lineRule="auto"/>
        <w:jc w:val="both"/>
        <w:rPr>
          <w:rStyle w:val="Hyperlink"/>
        </w:rPr>
      </w:pPr>
      <w:hyperlink r:id="rId29" w:history="1">
        <w:r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593762">
      <w:pPr>
        <w:pStyle w:val="ListParagraph"/>
        <w:numPr>
          <w:ilvl w:val="0"/>
          <w:numId w:val="17"/>
        </w:numPr>
        <w:spacing w:before="40" w:after="240" w:line="240" w:lineRule="auto"/>
        <w:jc w:val="both"/>
        <w:rPr>
          <w:rStyle w:val="Hyperlink"/>
        </w:rPr>
      </w:pPr>
      <w:hyperlink r:id="rId30" w:history="1">
        <w:r w:rsidRPr="0013671B">
          <w:rPr>
            <w:rStyle w:val="Hyperlink"/>
          </w:rPr>
          <w:t>Reportable Conduct</w:t>
        </w:r>
      </w:hyperlink>
    </w:p>
    <w:p w14:paraId="2DEFCED6" w14:textId="70BADF21" w:rsidR="003A580E" w:rsidRDefault="003A580E">
      <w:pPr>
        <w:pStyle w:val="ListParagraph"/>
        <w:numPr>
          <w:ilvl w:val="0"/>
          <w:numId w:val="17"/>
        </w:numPr>
        <w:spacing w:before="40" w:after="240" w:line="240" w:lineRule="auto"/>
        <w:jc w:val="both"/>
        <w:rPr>
          <w:rStyle w:val="Hyperlink"/>
        </w:rPr>
      </w:pPr>
      <w:hyperlink r:id="rId31" w:history="1">
        <w:r w:rsidRPr="003A580E">
          <w:rPr>
            <w:rStyle w:val="Hyperlink"/>
          </w:rPr>
          <w:t>Restraint and Seclusion</w:t>
        </w:r>
      </w:hyperlink>
    </w:p>
    <w:p w14:paraId="57E6C156" w14:textId="02D36F64" w:rsidR="00966BAB" w:rsidRDefault="00966BAB">
      <w:pPr>
        <w:pStyle w:val="ListParagraph"/>
        <w:numPr>
          <w:ilvl w:val="0"/>
          <w:numId w:val="17"/>
        </w:numPr>
        <w:spacing w:before="40" w:after="240" w:line="240" w:lineRule="auto"/>
        <w:jc w:val="both"/>
        <w:rPr>
          <w:rStyle w:val="Hyperlink"/>
        </w:rPr>
      </w:pPr>
      <w:hyperlink r:id="rId32" w:history="1">
        <w:r w:rsidRPr="00966BAB">
          <w:rPr>
            <w:rStyle w:val="Hyperlink"/>
          </w:rPr>
          <w:t>Identify child abuse</w:t>
        </w:r>
      </w:hyperlink>
    </w:p>
    <w:p w14:paraId="6A689D43" w14:textId="139C50B3" w:rsidR="00966BAB" w:rsidRDefault="00966BAB">
      <w:pPr>
        <w:pStyle w:val="ListParagraph"/>
        <w:numPr>
          <w:ilvl w:val="0"/>
          <w:numId w:val="17"/>
        </w:numPr>
        <w:spacing w:before="40" w:after="240" w:line="240" w:lineRule="auto"/>
        <w:jc w:val="both"/>
        <w:rPr>
          <w:rStyle w:val="Hyperlink"/>
        </w:rPr>
      </w:pPr>
      <w:hyperlink r:id="rId33" w:history="1">
        <w:r w:rsidRPr="00966BAB">
          <w:rPr>
            <w:rStyle w:val="Hyperlink"/>
          </w:rPr>
          <w:t xml:space="preserve">Report child abuse in schools </w:t>
        </w:r>
        <w:r>
          <w:rPr>
            <w:rStyle w:val="Hyperlink"/>
          </w:rPr>
          <w:t xml:space="preserve">(including </w:t>
        </w:r>
        <w:r w:rsidRPr="00966BAB">
          <w:rPr>
            <w:rStyle w:val="Hyperlink"/>
          </w:rPr>
          <w:t>four critical action</w:t>
        </w:r>
        <w:r>
          <w:rPr>
            <w:rStyle w:val="Hyperlink"/>
          </w:rPr>
          <w:t>s)</w:t>
        </w:r>
      </w:hyperlink>
    </w:p>
    <w:p w14:paraId="2D194059" w14:textId="24177AB4" w:rsidR="00A44B35" w:rsidRDefault="004440D2" w:rsidP="00C92EE8">
      <w:pPr>
        <w:pStyle w:val="ListParagraph"/>
        <w:numPr>
          <w:ilvl w:val="0"/>
          <w:numId w:val="17"/>
        </w:numPr>
        <w:spacing w:before="40" w:after="240" w:line="240" w:lineRule="auto"/>
        <w:jc w:val="both"/>
        <w:rPr>
          <w:lang w:eastAsia="en-AU"/>
        </w:rPr>
      </w:pPr>
      <w:hyperlink r:id="rId34" w:history="1">
        <w:r w:rsidRPr="004440D2">
          <w:rPr>
            <w:rStyle w:val="Hyperlink"/>
          </w:rPr>
          <w:t>Identify and respond to student sexual offending</w:t>
        </w:r>
      </w:hyperlink>
      <w:r>
        <w:rPr>
          <w:rStyle w:val="Hyperlink"/>
        </w:rPr>
        <w:t xml:space="preserve"> </w:t>
      </w:r>
    </w:p>
    <w:p w14:paraId="31B2B529" w14:textId="3E506401" w:rsidR="00593762" w:rsidRDefault="00593762" w:rsidP="00C92EE8">
      <w:pPr>
        <w:jc w:val="both"/>
      </w:pPr>
      <w:r w:rsidRPr="00593762">
        <w:rPr>
          <w:lang w:eastAsia="en-AU"/>
        </w:rPr>
        <w:t>The following school policies are also relevant to this policy:</w:t>
      </w:r>
      <w:r>
        <w:rPr>
          <w:lang w:eastAsia="en-AU"/>
        </w:rPr>
        <w:t xml:space="preserve"> </w:t>
      </w:r>
    </w:p>
    <w:p w14:paraId="72908436" w14:textId="2A14DC0A" w:rsidR="00593762" w:rsidRPr="00A44B35" w:rsidRDefault="00593762">
      <w:pPr>
        <w:pStyle w:val="ListParagraph"/>
        <w:numPr>
          <w:ilvl w:val="0"/>
          <w:numId w:val="16"/>
        </w:numPr>
        <w:spacing w:line="256" w:lineRule="auto"/>
        <w:jc w:val="both"/>
      </w:pPr>
      <w:r w:rsidRPr="00A44B35">
        <w:t>Child Safety [and Wellbeing] Policy</w:t>
      </w:r>
    </w:p>
    <w:p w14:paraId="2076820F" w14:textId="7D4A3C24" w:rsidR="00593762" w:rsidRPr="00A44B35" w:rsidRDefault="00593762">
      <w:pPr>
        <w:pStyle w:val="ListParagraph"/>
        <w:numPr>
          <w:ilvl w:val="0"/>
          <w:numId w:val="16"/>
        </w:numPr>
        <w:spacing w:line="256" w:lineRule="auto"/>
        <w:jc w:val="both"/>
      </w:pPr>
      <w:r w:rsidRPr="00A44B35">
        <w:t>Child Safety Code of Conduct</w:t>
      </w:r>
    </w:p>
    <w:p w14:paraId="2FDCAB94" w14:textId="64620C16" w:rsidR="00593762" w:rsidRPr="00A44B35" w:rsidRDefault="00593762">
      <w:pPr>
        <w:pStyle w:val="ListParagraph"/>
        <w:numPr>
          <w:ilvl w:val="0"/>
          <w:numId w:val="16"/>
        </w:numPr>
        <w:spacing w:line="256" w:lineRule="auto"/>
        <w:jc w:val="both"/>
      </w:pPr>
      <w:r w:rsidRPr="00A44B35">
        <w:t>Statement of Values and School Philosophy</w:t>
      </w:r>
    </w:p>
    <w:p w14:paraId="3FAF23C2" w14:textId="77777777" w:rsidR="00593762" w:rsidRPr="00A44B35" w:rsidRDefault="00593762">
      <w:pPr>
        <w:pStyle w:val="ListParagraph"/>
        <w:numPr>
          <w:ilvl w:val="0"/>
          <w:numId w:val="16"/>
        </w:numPr>
        <w:spacing w:line="256" w:lineRule="auto"/>
        <w:jc w:val="both"/>
      </w:pPr>
      <w:r w:rsidRPr="00A44B35">
        <w:t>Student Wellbeing and Engagement Policy</w:t>
      </w:r>
    </w:p>
    <w:p w14:paraId="3CFB9EE5" w14:textId="77777777" w:rsidR="00593762" w:rsidRPr="00A44B35" w:rsidRDefault="00593762">
      <w:pPr>
        <w:pStyle w:val="ListParagraph"/>
        <w:numPr>
          <w:ilvl w:val="0"/>
          <w:numId w:val="16"/>
        </w:numPr>
        <w:spacing w:line="256" w:lineRule="auto"/>
        <w:jc w:val="both"/>
      </w:pPr>
      <w:r w:rsidRPr="00A44B35">
        <w:t>Volunteer Policy</w:t>
      </w:r>
    </w:p>
    <w:p w14:paraId="1C0B93BB" w14:textId="77777777" w:rsidR="00593762" w:rsidRPr="00A44B35" w:rsidRDefault="00593762">
      <w:pPr>
        <w:pStyle w:val="ListParagraph"/>
        <w:numPr>
          <w:ilvl w:val="0"/>
          <w:numId w:val="16"/>
        </w:numPr>
        <w:spacing w:line="256" w:lineRule="auto"/>
        <w:jc w:val="both"/>
      </w:pPr>
      <w:r w:rsidRPr="00A44B35">
        <w:t>Duty of Care Policy</w:t>
      </w:r>
    </w:p>
    <w:p w14:paraId="27EC3243" w14:textId="1F0163B3" w:rsidR="004F2BA3" w:rsidRPr="00A44B35" w:rsidRDefault="00593762">
      <w:pPr>
        <w:pStyle w:val="ListParagraph"/>
        <w:numPr>
          <w:ilvl w:val="0"/>
          <w:numId w:val="16"/>
        </w:numPr>
        <w:spacing w:line="256" w:lineRule="auto"/>
        <w:jc w:val="both"/>
      </w:pPr>
      <w:r w:rsidRPr="00A44B35">
        <w:t>Inclusion and Diversity Policy</w:t>
      </w:r>
      <w:r w:rsidR="004F2BA3" w:rsidRPr="00A44B35">
        <w:rPr>
          <w:lang w:eastAsia="en-AU"/>
        </w:rPr>
        <w:t xml:space="preserve">  </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1"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37112B50" w:rsidR="004F2BA3" w:rsidRPr="00EC110D" w:rsidRDefault="00A44B35" w:rsidP="00280FE3">
            <w:pPr>
              <w:spacing w:line="259" w:lineRule="auto"/>
              <w:rPr>
                <w:rFonts w:ascii="Calibri" w:eastAsia="Calibri" w:hAnsi="Calibri" w:cs="Calibri"/>
              </w:rPr>
            </w:pPr>
            <w:r>
              <w:rPr>
                <w:rFonts w:ascii="Calibri" w:eastAsia="Calibri" w:hAnsi="Calibri" w:cs="Calibri"/>
              </w:rPr>
              <w:t>February 2026</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6A2DD767" w:rsidR="004F2BA3" w:rsidRPr="00EC110D" w:rsidRDefault="00A44B35" w:rsidP="00280FE3">
            <w:pPr>
              <w:rPr>
                <w:rFonts w:ascii="Calibri" w:eastAsia="Calibri" w:hAnsi="Calibri" w:cs="Calibri"/>
              </w:rPr>
            </w:pPr>
            <w:r>
              <w:rPr>
                <w:rFonts w:ascii="Calibri" w:eastAsia="Times New Roman" w:hAnsi="Calibri" w:cs="Times New Roman"/>
                <w:lang w:eastAsia="en-AU"/>
              </w:rPr>
              <w:t>Student Wellbeing Team, PCT</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11252EA1" w:rsidR="004F2BA3" w:rsidRPr="00EC110D" w:rsidRDefault="00A44B35" w:rsidP="00280FE3">
            <w:pPr>
              <w:spacing w:line="259" w:lineRule="auto"/>
              <w:rPr>
                <w:rFonts w:ascii="Calibri" w:eastAsia="Calibri" w:hAnsi="Calibri" w:cs="Calibri"/>
              </w:rPr>
            </w:pPr>
            <w:r>
              <w:rPr>
                <w:rFonts w:ascii="Calibri" w:eastAsia="Calibri" w:hAnsi="Calibri" w:cs="Calibri"/>
              </w:rPr>
              <w:t>February 2028</w:t>
            </w:r>
          </w:p>
        </w:tc>
      </w:tr>
      <w:bookmarkEnd w:id="1"/>
    </w:tbl>
    <w:p w14:paraId="782B2B48" w14:textId="33CB1353" w:rsidR="00093B12" w:rsidRPr="00AB5391" w:rsidRDefault="00093B12" w:rsidP="00093B12"/>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APPENDIX A</w:t>
      </w:r>
    </w:p>
    <w:p w14:paraId="455F42A0" w14:textId="2F2320A3"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w:t>
      </w:r>
      <w:r w:rsidR="000549E0">
        <w:rPr>
          <w:rFonts w:asciiTheme="majorHAnsi" w:eastAsiaTheme="majorEastAsia" w:hAnsiTheme="majorHAnsi" w:cstheme="majorBidi"/>
          <w:b/>
          <w:caps/>
          <w:color w:val="4472C4" w:themeColor="accent1"/>
          <w:sz w:val="26"/>
          <w:szCs w:val="26"/>
        </w:rPr>
        <w:t>I</w:t>
      </w:r>
      <w:r>
        <w:rPr>
          <w:rFonts w:asciiTheme="majorHAnsi" w:eastAsiaTheme="majorEastAsia" w:hAnsiTheme="majorHAnsi" w:cstheme="majorBidi"/>
          <w:b/>
          <w:caps/>
          <w:color w:val="4472C4" w:themeColor="accent1"/>
          <w:sz w:val="26"/>
          <w:szCs w:val="26"/>
        </w:rPr>
        <w: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0168124A" w:rsidR="00DA3A92" w:rsidRDefault="00DA3A92">
      <w:pPr>
        <w:jc w:val="both"/>
      </w:pPr>
      <w:r>
        <w:t xml:space="preserve">A mandatory reporter who fails to comply with this legal obligation may be committing a criminal offence. It is important for all staff at </w:t>
      </w:r>
      <w:r w:rsidR="00A44B35">
        <w:t>Hume Valley School</w:t>
      </w:r>
      <w: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lastRenderedPageBreak/>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690F6257" w:rsidR="00DA3A92" w:rsidRDefault="00DA3A92">
      <w:pPr>
        <w:jc w:val="both"/>
      </w:pPr>
      <w:r>
        <w:t xml:space="preserve">At our school, all mandated school staff must undertake the </w:t>
      </w:r>
      <w:r>
        <w:rPr>
          <w:i/>
        </w:rPr>
        <w:t xml:space="preserve">Mandatory Reporting and Other Obligations eLearning Module </w:t>
      </w:r>
      <w:r>
        <w:t xml:space="preserve">annually. </w:t>
      </w:r>
    </w:p>
    <w:p w14:paraId="73EE01EF" w14:textId="55A985EA" w:rsidR="00287142" w:rsidRDefault="00287142" w:rsidP="00287142">
      <w:pPr>
        <w:jc w:val="both"/>
      </w:pPr>
      <w:r>
        <w:t xml:space="preserve">The policy of the Department of Education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26484C">
        <w:rPr>
          <w:b/>
          <w:color w:val="auto"/>
        </w:rPr>
        <w:t>Child FIRST/Orange Door</w:t>
      </w:r>
    </w:p>
    <w:p w14:paraId="0DC4C4FA" w14:textId="1EBEB58C"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At</w:t>
      </w:r>
      <w:r w:rsidR="0026484C">
        <w:rPr>
          <w:rFonts w:asciiTheme="minorHAnsi" w:hAnsiTheme="minorHAnsi"/>
          <w:color w:val="auto"/>
          <w:sz w:val="22"/>
        </w:rPr>
        <w:t xml:space="preserve"> Hume Valley School </w:t>
      </w:r>
      <w:r w:rsidRPr="00883318">
        <w:rPr>
          <w:rFonts w:asciiTheme="minorHAnsi" w:hAnsiTheme="minorHAnsi"/>
          <w:color w:val="auto"/>
          <w:sz w:val="22"/>
        </w:rPr>
        <w:t xml:space="preserve">we also encourage staff to make a referral to </w:t>
      </w:r>
      <w:r w:rsidRPr="0026484C">
        <w:rPr>
          <w:rFonts w:asciiTheme="minorHAnsi" w:hAnsiTheme="minorHAnsi"/>
          <w:color w:val="auto"/>
          <w:sz w:val="22"/>
        </w:rPr>
        <w:t>Child FIRST</w:t>
      </w:r>
      <w:r w:rsidR="005C140E" w:rsidRPr="0026484C">
        <w:rPr>
          <w:rFonts w:asciiTheme="minorHAnsi" w:hAnsiTheme="minorHAnsi"/>
          <w:color w:val="auto"/>
          <w:sz w:val="22"/>
        </w:rPr>
        <w:t>/Orange Door</w:t>
      </w:r>
      <w:r w:rsidRPr="0026484C">
        <w:rPr>
          <w:rFonts w:asciiTheme="minorHAnsi" w:hAnsiTheme="minorHAnsi"/>
          <w:color w:val="auto"/>
          <w:sz w:val="22"/>
        </w:rPr>
        <w:t xml:space="preserve"> when they have significant concern for a child’s wellbeing.  For more information about making a referral</w:t>
      </w:r>
      <w:r w:rsidRPr="00883318">
        <w:rPr>
          <w:rFonts w:asciiTheme="minorHAnsi" w:hAnsiTheme="minorHAnsi"/>
          <w:color w:val="auto"/>
          <w:sz w:val="22"/>
        </w:rPr>
        <w:t xml:space="preserve"> to </w:t>
      </w:r>
      <w:r w:rsidRPr="0026484C">
        <w:rPr>
          <w:rFonts w:asciiTheme="minorHAnsi" w:hAnsiTheme="minorHAnsi"/>
          <w:color w:val="auto"/>
          <w:sz w:val="22"/>
        </w:rPr>
        <w:t>Child FIRST</w:t>
      </w:r>
      <w:r w:rsidR="005C140E" w:rsidRPr="0026484C">
        <w:rPr>
          <w:rFonts w:asciiTheme="minorHAnsi" w:hAnsiTheme="minorHAnsi"/>
          <w:color w:val="auto"/>
          <w:sz w:val="22"/>
        </w:rPr>
        <w:t>/</w:t>
      </w:r>
      <w:r w:rsidR="009064DC" w:rsidRPr="0026484C">
        <w:rPr>
          <w:rFonts w:asciiTheme="minorHAnsi" w:hAnsiTheme="minorHAnsi"/>
          <w:color w:val="auto"/>
          <w:sz w:val="22"/>
        </w:rPr>
        <w:t>Orange Door</w:t>
      </w:r>
      <w:r w:rsidRPr="0026484C">
        <w:rPr>
          <w:rFonts w:asciiTheme="minorHAnsi" w:hAnsiTheme="minorHAnsi"/>
          <w:color w:val="auto"/>
          <w:sz w:val="22"/>
        </w:rPr>
        <w:t xml:space="preserve"> see the</w:t>
      </w:r>
      <w:r w:rsidRPr="00883318">
        <w:rPr>
          <w:rFonts w:asciiTheme="minorHAnsi" w:hAnsiTheme="minorHAnsi"/>
          <w:color w:val="auto"/>
          <w:sz w:val="22"/>
        </w:rPr>
        <w:t xml:space="preserve"> Policy and Advisory Library</w:t>
      </w:r>
      <w:r w:rsidRPr="00D2674E">
        <w:t xml:space="preserve">: </w:t>
      </w:r>
      <w:hyperlink r:id="rId35"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6" w:history="1">
        <w:r w:rsidRPr="00FC50D9">
          <w:rPr>
            <w:rStyle w:val="Hyperlink"/>
          </w:rPr>
          <w:t>employee.conduct@education.vic.gov.au</w:t>
        </w:r>
      </w:hyperlink>
      <w:r>
        <w:t xml:space="preserve"> </w:t>
      </w:r>
    </w:p>
    <w:p w14:paraId="590FD3B8" w14:textId="02BCF607" w:rsidR="00DA3A92" w:rsidRDefault="00DA3A92">
      <w:pPr>
        <w:jc w:val="both"/>
      </w:pPr>
      <w:r>
        <w:lastRenderedPageBreak/>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7" w:history="1">
        <w:r w:rsidRPr="0013671B">
          <w:rPr>
            <w:rStyle w:val="Hyperlink"/>
          </w:rPr>
          <w:t>Reportable Conduct</w:t>
        </w:r>
      </w:hyperlink>
      <w:r>
        <w:t xml:space="preserve"> and the Commission for Children and Young People’s </w:t>
      </w:r>
      <w:hyperlink r:id="rId38"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r>
        <w:t>ie</w:t>
      </w:r>
      <w:proofErr w:type="spell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s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r>
        <w:t>ie</w:t>
      </w:r>
      <w:proofErr w:type="spell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lastRenderedPageBreak/>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9"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headerReference w:type="default" r:id="rId40"/>
      <w:footerReference w:type="default" r:id="rId41"/>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9FA61" w14:textId="77777777" w:rsidR="00B37B23" w:rsidRDefault="00B37B23" w:rsidP="00E87067">
      <w:pPr>
        <w:spacing w:after="0" w:line="240" w:lineRule="auto"/>
      </w:pPr>
      <w:r>
        <w:separator/>
      </w:r>
    </w:p>
  </w:endnote>
  <w:endnote w:type="continuationSeparator" w:id="0">
    <w:p w14:paraId="24FDB8BD" w14:textId="77777777" w:rsidR="00B37B23" w:rsidRDefault="00B37B23" w:rsidP="00E87067">
      <w:pPr>
        <w:spacing w:after="0" w:line="240" w:lineRule="auto"/>
      </w:pPr>
      <w:r>
        <w:continuationSeparator/>
      </w:r>
    </w:p>
  </w:endnote>
  <w:endnote w:type="continuationNotice" w:id="1">
    <w:p w14:paraId="3526E829" w14:textId="77777777" w:rsidR="00B37B23" w:rsidRDefault="00B37B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rssei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4E6C2" w14:textId="77777777" w:rsidR="00B37B23" w:rsidRDefault="00B37B23" w:rsidP="00E87067">
      <w:pPr>
        <w:spacing w:after="0" w:line="240" w:lineRule="auto"/>
      </w:pPr>
      <w:r>
        <w:separator/>
      </w:r>
    </w:p>
  </w:footnote>
  <w:footnote w:type="continuationSeparator" w:id="0">
    <w:p w14:paraId="42A7AB91" w14:textId="77777777" w:rsidR="00B37B23" w:rsidRDefault="00B37B23" w:rsidP="00E87067">
      <w:pPr>
        <w:spacing w:after="0" w:line="240" w:lineRule="auto"/>
      </w:pPr>
      <w:r>
        <w:continuationSeparator/>
      </w:r>
    </w:p>
  </w:footnote>
  <w:footnote w:type="continuationNotice" w:id="1">
    <w:p w14:paraId="4E2A8E00" w14:textId="77777777" w:rsidR="00B37B23" w:rsidRDefault="00B37B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46863" w14:textId="77777777" w:rsidR="00AC386B" w:rsidRPr="00AC386B" w:rsidRDefault="00AC386B" w:rsidP="00AC386B">
    <w:pPr>
      <w:jc w:val="center"/>
      <w:rPr>
        <w:rFonts w:ascii="Calibri" w:eastAsia="Calibri" w:hAnsi="Calibri" w:cs="Calibri"/>
        <w:b/>
        <w:sz w:val="32"/>
        <w:szCs w:val="32"/>
        <w:lang w:eastAsia="en-AU"/>
      </w:rPr>
    </w:pPr>
    <w:r w:rsidRPr="00AC386B">
      <w:rPr>
        <w:rFonts w:ascii="Calibri" w:eastAsia="Calibri" w:hAnsi="Calibri" w:cs="Calibri"/>
        <w:b/>
        <w:sz w:val="32"/>
        <w:szCs w:val="32"/>
        <w:lang w:eastAsia="en-AU"/>
      </w:rPr>
      <w:t>CHILD SAFETY RESPONDING &amp; REPORTING OBLIGATIONS POLICY</w:t>
    </w:r>
  </w:p>
  <w:p w14:paraId="5DC0253C" w14:textId="4E93141A" w:rsidR="00AC386B" w:rsidRDefault="00AC386B">
    <w:pPr>
      <w:pStyle w:val="Header"/>
    </w:pPr>
    <w:r>
      <w:rPr>
        <w:noProof/>
      </w:rPr>
      <w:drawing>
        <wp:anchor distT="0" distB="0" distL="0" distR="0" simplePos="0" relativeHeight="251659264" behindDoc="0" locked="0" layoutInCell="1" hidden="0" allowOverlap="1" wp14:anchorId="7B76F711" wp14:editId="1DF14E46">
          <wp:simplePos x="0" y="0"/>
          <wp:positionH relativeFrom="page">
            <wp:posOffset>914400</wp:posOffset>
          </wp:positionH>
          <wp:positionV relativeFrom="page">
            <wp:posOffset>621030</wp:posOffset>
          </wp:positionV>
          <wp:extent cx="2328863" cy="790575"/>
          <wp:effectExtent l="0" t="0" r="0" b="0"/>
          <wp:wrapSquare wrapText="bothSides" distT="0" distB="0" distL="0" distR="0"/>
          <wp:docPr id="12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328863" cy="79057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9503DA4"/>
    <w:multiLevelType w:val="multilevel"/>
    <w:tmpl w:val="E334DE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5"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8"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5"/>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3"/>
  </w:num>
  <w:num w:numId="7" w16cid:durableId="396704926">
    <w:abstractNumId w:val="10"/>
  </w:num>
  <w:num w:numId="8" w16cid:durableId="560867877">
    <w:abstractNumId w:val="14"/>
  </w:num>
  <w:num w:numId="9" w16cid:durableId="704141500">
    <w:abstractNumId w:val="25"/>
  </w:num>
  <w:num w:numId="10" w16cid:durableId="1425958426">
    <w:abstractNumId w:val="8"/>
  </w:num>
  <w:num w:numId="11" w16cid:durableId="1894658092">
    <w:abstractNumId w:val="32"/>
  </w:num>
  <w:num w:numId="12" w16cid:durableId="314532235">
    <w:abstractNumId w:val="26"/>
  </w:num>
  <w:num w:numId="13" w16cid:durableId="887031548">
    <w:abstractNumId w:val="3"/>
  </w:num>
  <w:num w:numId="14" w16cid:durableId="1882090284">
    <w:abstractNumId w:val="15"/>
  </w:num>
  <w:num w:numId="15" w16cid:durableId="2061856865">
    <w:abstractNumId w:val="5"/>
  </w:num>
  <w:num w:numId="16" w16cid:durableId="578563489">
    <w:abstractNumId w:val="27"/>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30"/>
  </w:num>
  <w:num w:numId="22" w16cid:durableId="1250390542">
    <w:abstractNumId w:val="19"/>
  </w:num>
  <w:num w:numId="23" w16cid:durableId="82116988">
    <w:abstractNumId w:val="21"/>
  </w:num>
  <w:num w:numId="24" w16cid:durableId="35546822">
    <w:abstractNumId w:val="12"/>
  </w:num>
  <w:num w:numId="25" w16cid:durableId="794714587">
    <w:abstractNumId w:val="24"/>
  </w:num>
  <w:num w:numId="26" w16cid:durableId="234515092">
    <w:abstractNumId w:val="17"/>
  </w:num>
  <w:num w:numId="27" w16cid:durableId="71198301">
    <w:abstractNumId w:val="28"/>
  </w:num>
  <w:num w:numId="28" w16cid:durableId="3290985">
    <w:abstractNumId w:val="6"/>
  </w:num>
  <w:num w:numId="29" w16cid:durableId="1627542411">
    <w:abstractNumId w:val="29"/>
  </w:num>
  <w:num w:numId="30" w16cid:durableId="1269776722">
    <w:abstractNumId w:val="22"/>
  </w:num>
  <w:num w:numId="31" w16cid:durableId="1456171976">
    <w:abstractNumId w:val="7"/>
  </w:num>
  <w:num w:numId="32" w16cid:durableId="2071536622">
    <w:abstractNumId w:val="4"/>
  </w:num>
  <w:num w:numId="33" w16cid:durableId="906303911">
    <w:abstractNumId w:val="34"/>
  </w:num>
  <w:num w:numId="34" w16cid:durableId="1074160511">
    <w:abstractNumId w:val="31"/>
  </w:num>
  <w:num w:numId="35" w16cid:durableId="1437286103">
    <w:abstractNumId w:val="11"/>
  </w:num>
  <w:num w:numId="36" w16cid:durableId="8487173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E00"/>
    <w:rsid w:val="00006F06"/>
    <w:rsid w:val="00013D4A"/>
    <w:rsid w:val="00026486"/>
    <w:rsid w:val="00026F25"/>
    <w:rsid w:val="000341B4"/>
    <w:rsid w:val="00037C04"/>
    <w:rsid w:val="0004126C"/>
    <w:rsid w:val="00046071"/>
    <w:rsid w:val="000549E0"/>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51F4"/>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0526A"/>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B09AF"/>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6484C"/>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31D6"/>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E5A51"/>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D7D1B"/>
    <w:rsid w:val="004F11FE"/>
    <w:rsid w:val="004F2BA3"/>
    <w:rsid w:val="00501D77"/>
    <w:rsid w:val="005049B3"/>
    <w:rsid w:val="005064B0"/>
    <w:rsid w:val="00522246"/>
    <w:rsid w:val="00523666"/>
    <w:rsid w:val="0052469F"/>
    <w:rsid w:val="00525604"/>
    <w:rsid w:val="005260FD"/>
    <w:rsid w:val="0053328A"/>
    <w:rsid w:val="0053669A"/>
    <w:rsid w:val="005442F1"/>
    <w:rsid w:val="00553804"/>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00D16"/>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C501E"/>
    <w:rsid w:val="006D4551"/>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A23F0"/>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E4BC9"/>
    <w:rsid w:val="008F0E1A"/>
    <w:rsid w:val="008F379D"/>
    <w:rsid w:val="008F5F7C"/>
    <w:rsid w:val="00900748"/>
    <w:rsid w:val="00902312"/>
    <w:rsid w:val="00902EDB"/>
    <w:rsid w:val="009064DC"/>
    <w:rsid w:val="00914D8D"/>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97A1A"/>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58F5"/>
    <w:rsid w:val="00A26833"/>
    <w:rsid w:val="00A26B46"/>
    <w:rsid w:val="00A275A3"/>
    <w:rsid w:val="00A27707"/>
    <w:rsid w:val="00A31DFF"/>
    <w:rsid w:val="00A4093E"/>
    <w:rsid w:val="00A41846"/>
    <w:rsid w:val="00A44B35"/>
    <w:rsid w:val="00A52E4D"/>
    <w:rsid w:val="00A556CA"/>
    <w:rsid w:val="00A55C67"/>
    <w:rsid w:val="00A637E4"/>
    <w:rsid w:val="00A80F5F"/>
    <w:rsid w:val="00A82567"/>
    <w:rsid w:val="00A86EC2"/>
    <w:rsid w:val="00A93817"/>
    <w:rsid w:val="00A96837"/>
    <w:rsid w:val="00AA318D"/>
    <w:rsid w:val="00AB0C66"/>
    <w:rsid w:val="00AB131B"/>
    <w:rsid w:val="00AB35E0"/>
    <w:rsid w:val="00AB791C"/>
    <w:rsid w:val="00AC1440"/>
    <w:rsid w:val="00AC386B"/>
    <w:rsid w:val="00AC3D37"/>
    <w:rsid w:val="00AC60F1"/>
    <w:rsid w:val="00AD1C07"/>
    <w:rsid w:val="00AE5153"/>
    <w:rsid w:val="00AE687B"/>
    <w:rsid w:val="00AF0676"/>
    <w:rsid w:val="00AF0746"/>
    <w:rsid w:val="00AF09EE"/>
    <w:rsid w:val="00AF0B4F"/>
    <w:rsid w:val="00AF3610"/>
    <w:rsid w:val="00B02182"/>
    <w:rsid w:val="00B03768"/>
    <w:rsid w:val="00B03D5C"/>
    <w:rsid w:val="00B0667C"/>
    <w:rsid w:val="00B1141D"/>
    <w:rsid w:val="00B11FEC"/>
    <w:rsid w:val="00B141CD"/>
    <w:rsid w:val="00B1594F"/>
    <w:rsid w:val="00B16965"/>
    <w:rsid w:val="00B31889"/>
    <w:rsid w:val="00B3429D"/>
    <w:rsid w:val="00B36685"/>
    <w:rsid w:val="00B36812"/>
    <w:rsid w:val="00B377A6"/>
    <w:rsid w:val="00B37B23"/>
    <w:rsid w:val="00B37BB0"/>
    <w:rsid w:val="00B37CCC"/>
    <w:rsid w:val="00B45844"/>
    <w:rsid w:val="00B52408"/>
    <w:rsid w:val="00B61579"/>
    <w:rsid w:val="00B638AA"/>
    <w:rsid w:val="00B704BA"/>
    <w:rsid w:val="00B82234"/>
    <w:rsid w:val="00B83085"/>
    <w:rsid w:val="00B9373E"/>
    <w:rsid w:val="00B954A3"/>
    <w:rsid w:val="00B979D8"/>
    <w:rsid w:val="00BA062F"/>
    <w:rsid w:val="00BA3EED"/>
    <w:rsid w:val="00BA5162"/>
    <w:rsid w:val="00BB19BF"/>
    <w:rsid w:val="00BC3E21"/>
    <w:rsid w:val="00BE093D"/>
    <w:rsid w:val="00BE0DD2"/>
    <w:rsid w:val="00BE5DFE"/>
    <w:rsid w:val="00BE78AB"/>
    <w:rsid w:val="00BF1009"/>
    <w:rsid w:val="00BF210A"/>
    <w:rsid w:val="00BF2663"/>
    <w:rsid w:val="00BF2AB4"/>
    <w:rsid w:val="00BF7E75"/>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54DDF"/>
    <w:rsid w:val="00C61DB9"/>
    <w:rsid w:val="00C62D8E"/>
    <w:rsid w:val="00C65A36"/>
    <w:rsid w:val="00C818E8"/>
    <w:rsid w:val="00C821BB"/>
    <w:rsid w:val="00C82651"/>
    <w:rsid w:val="00C838EB"/>
    <w:rsid w:val="00C90AD7"/>
    <w:rsid w:val="00C913D6"/>
    <w:rsid w:val="00C92EE8"/>
    <w:rsid w:val="00CB704F"/>
    <w:rsid w:val="00CD6C25"/>
    <w:rsid w:val="00CE2D2A"/>
    <w:rsid w:val="00CE4FB4"/>
    <w:rsid w:val="00CE5B36"/>
    <w:rsid w:val="00D01597"/>
    <w:rsid w:val="00D04A81"/>
    <w:rsid w:val="00D07C22"/>
    <w:rsid w:val="00D121ED"/>
    <w:rsid w:val="00D133CC"/>
    <w:rsid w:val="00D200FF"/>
    <w:rsid w:val="00D2497D"/>
    <w:rsid w:val="00D34C37"/>
    <w:rsid w:val="00D3737D"/>
    <w:rsid w:val="00D411F3"/>
    <w:rsid w:val="00D433C9"/>
    <w:rsid w:val="00D51CBC"/>
    <w:rsid w:val="00D62921"/>
    <w:rsid w:val="00D822F6"/>
    <w:rsid w:val="00D85342"/>
    <w:rsid w:val="00D87478"/>
    <w:rsid w:val="00D946E0"/>
    <w:rsid w:val="00D9578E"/>
    <w:rsid w:val="00DA3A92"/>
    <w:rsid w:val="00DA45FF"/>
    <w:rsid w:val="00DC6696"/>
    <w:rsid w:val="00DE31FF"/>
    <w:rsid w:val="00DE5100"/>
    <w:rsid w:val="00DE690A"/>
    <w:rsid w:val="00DE782B"/>
    <w:rsid w:val="00DF5781"/>
    <w:rsid w:val="00DF6694"/>
    <w:rsid w:val="00E02FFD"/>
    <w:rsid w:val="00E06823"/>
    <w:rsid w:val="00E11F8A"/>
    <w:rsid w:val="00E21159"/>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3F09"/>
    <w:rsid w:val="00F049DC"/>
    <w:rsid w:val="00F07429"/>
    <w:rsid w:val="00F10DA9"/>
    <w:rsid w:val="00F13074"/>
    <w:rsid w:val="00F135F3"/>
    <w:rsid w:val="00F212BD"/>
    <w:rsid w:val="00F253F9"/>
    <w:rsid w:val="00F26195"/>
    <w:rsid w:val="00F30706"/>
    <w:rsid w:val="00F3229E"/>
    <w:rsid w:val="00F32839"/>
    <w:rsid w:val="00F364D6"/>
    <w:rsid w:val="00F37E41"/>
    <w:rsid w:val="00F400F1"/>
    <w:rsid w:val="00F409CE"/>
    <w:rsid w:val="00F43851"/>
    <w:rsid w:val="00F50BFE"/>
    <w:rsid w:val="00F532D9"/>
    <w:rsid w:val="00F56F5C"/>
    <w:rsid w:val="00F60588"/>
    <w:rsid w:val="00F71795"/>
    <w:rsid w:val="00F76A32"/>
    <w:rsid w:val="00F84CE4"/>
    <w:rsid w:val="00F85746"/>
    <w:rsid w:val="00F86A78"/>
    <w:rsid w:val="00FA0D0F"/>
    <w:rsid w:val="00FA1EB0"/>
    <w:rsid w:val="00FB3B8E"/>
    <w:rsid w:val="00FC1EE8"/>
    <w:rsid w:val="00FC29DB"/>
    <w:rsid w:val="00FC353C"/>
    <w:rsid w:val="00FC7F98"/>
    <w:rsid w:val="00FD1D9F"/>
    <w:rsid w:val="00FE5162"/>
    <w:rsid w:val="00FE6C42"/>
    <w:rsid w:val="00FE75F7"/>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tel:1800338663" TargetMode="External"/><Relationship Id="rId26" Type="http://schemas.openxmlformats.org/officeDocument/2006/relationships/hyperlink" Target="https://www.schools.vic.gov.au/report-child-abuse-schools" TargetMode="External"/><Relationship Id="rId39" Type="http://schemas.openxmlformats.org/officeDocument/2006/relationships/hyperlink" Target="https://www2.education.vic.gov.au/pal/protecting-children/policy" TargetMode="External"/><Relationship Id="rId21" Type="http://schemas.openxmlformats.org/officeDocument/2006/relationships/hyperlink" Target="https://services.educationapps.vic.gov.au/edusafeplus" TargetMode="External"/><Relationship Id="rId34" Type="http://schemas.openxmlformats.org/officeDocument/2006/relationships/hyperlink" Target="https://www.schools.vic.gov.au/identify-and-respond-student-sexual-offending"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schools.vic.gov.au/report-child-abuse-schools" TargetMode="External"/><Relationship Id="rId20" Type="http://schemas.openxmlformats.org/officeDocument/2006/relationships/hyperlink" Target="mailto:enquiries@education.vic.gov.au" TargetMode="External"/><Relationship Id="rId29" Type="http://schemas.openxmlformats.org/officeDocument/2006/relationships/hyperlink" Target="https://www2.education.vic.gov.au/pal/reporting-and-managing-school-incidents-including-emergencies/policy"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ic.gov.au/guidance-child-safety-champions" TargetMode="External"/><Relationship Id="rId24" Type="http://schemas.openxmlformats.org/officeDocument/2006/relationships/hyperlink" Target="https://www.schools.vic.gov.au/action-3-contacting-parents-or-carers" TargetMode="External"/><Relationship Id="rId32" Type="http://schemas.openxmlformats.org/officeDocument/2006/relationships/hyperlink" Target="https://www.schools.vic.gov.au/identify-child-abuse" TargetMode="External"/><Relationship Id="rId37" Type="http://schemas.openxmlformats.org/officeDocument/2006/relationships/hyperlink" Target="https://www2.education.vic.gov.au/pal/reportable-conduct-scheme/policy" TargetMode="External"/><Relationship Id="rId40"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schools.vic.gov.au/identify-child-abuse" TargetMode="External"/><Relationship Id="rId23" Type="http://schemas.openxmlformats.org/officeDocument/2006/relationships/hyperlink" Target="https://www2.education.vic.gov.au/pal/reportable-conduct-scheme/policy" TargetMode="External"/><Relationship Id="rId28" Type="http://schemas.openxmlformats.org/officeDocument/2006/relationships/hyperlink" Target="https://www2.education.vic.gov.au/pal/protecting-children/policy" TargetMode="External"/><Relationship Id="rId36" Type="http://schemas.openxmlformats.org/officeDocument/2006/relationships/hyperlink" Target="mailto:employee.conduct@education.vic.gov.au" TargetMode="External"/><Relationship Id="rId10" Type="http://schemas.openxmlformats.org/officeDocument/2006/relationships/image" Target="media/image1.emf"/><Relationship Id="rId19" Type="http://schemas.openxmlformats.org/officeDocument/2006/relationships/hyperlink" Target="https://fs27.formsite.com/CHgztD/kytjhmh1hh/index.html" TargetMode="External"/><Relationship Id="rId31" Type="http://schemas.openxmlformats.org/officeDocument/2006/relationships/hyperlink" Target="https://www2.education.vic.gov.au/pal/restraint-seclusion/polic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www2.education.vic.gov.au/pal/reporting-and-managing-school-incidents-including-emergencies/policy" TargetMode="External"/><Relationship Id="rId27" Type="http://schemas.openxmlformats.org/officeDocument/2006/relationships/hyperlink" Target="https://www2.education.vic.gov.au/pal/child-safe-standards/policy" TargetMode="External"/><Relationship Id="rId30" Type="http://schemas.openxmlformats.org/officeDocument/2006/relationships/hyperlink" Target="https://www2.education.vic.gov.au/pal/reportable-conduct-scheme/policy" TargetMode="External"/><Relationship Id="rId35" Type="http://schemas.openxmlformats.org/officeDocument/2006/relationships/hyperlink" Target="https://www2.education.vic.gov.au/pal/protecting-children/policy"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schools.vic.gov.au/identify-and-respond-student-sexual-offending" TargetMode="External"/><Relationship Id="rId25" Type="http://schemas.openxmlformats.org/officeDocument/2006/relationships/hyperlink" Target="https://www2.education.vic.gov.au/pal/records-management/policy" TargetMode="External"/><Relationship Id="rId33" Type="http://schemas.openxmlformats.org/officeDocument/2006/relationships/hyperlink" Target="https://www.schools.vic.gov.au/report-child-abuse-schools" TargetMode="External"/><Relationship Id="rId38" Type="http://schemas.openxmlformats.org/officeDocument/2006/relationships/hyperlink" Target="https://ccyp.vic.gov.au/reportable-conduct-sche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0EB20F79F6574A85C63C9D45AE68C1" ma:contentTypeVersion="8" ma:contentTypeDescription="Create a new document." ma:contentTypeScope="" ma:versionID="36bccbce3ea594c47c6b57fda15daad7">
  <xsd:schema xmlns:xsd="http://www.w3.org/2001/XMLSchema" xmlns:xs="http://www.w3.org/2001/XMLSchema" xmlns:p="http://schemas.microsoft.com/office/2006/metadata/properties" xmlns:ns2="37a2b200-f654-4ad0-9a63-c032a64fd972" xmlns:ns3="ae7bc890-3ba5-4927-9776-fb80434ef5a4" targetNamespace="http://schemas.microsoft.com/office/2006/metadata/properties" ma:root="true" ma:fieldsID="991f72096352f672efe27752879314b0" ns2:_="" ns3:_="">
    <xsd:import namespace="37a2b200-f654-4ad0-9a63-c032a64fd972"/>
    <xsd:import namespace="ae7bc890-3ba5-4927-9776-fb80434ef5a4"/>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2b200-f654-4ad0-9a63-c032a64fd972"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59948b8-cb58-402f-8a3a-3f8e0a6efdf6}" ma:internalName="TaxCatchAll" ma:showField="CatchAllData" ma:web="ae08d5f3-f6b7-4b86-8914-dcaaa313db9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7bc890-3ba5-4927-9776-fb80434ef5a4"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7a2b200-f654-4ad0-9a63-c032a64fd972">
      <Value>10</Value>
    </TaxCatchAll>
  </documentManagement>
</p:properties>
</file>

<file path=customXml/itemProps1.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2.xml><?xml version="1.0" encoding="utf-8"?>
<ds:datastoreItem xmlns:ds="http://schemas.openxmlformats.org/officeDocument/2006/customXml" ds:itemID="{686DBAB7-0368-4694-86B3-0916AFF8D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a2b200-f654-4ad0-9a63-c032a64fd972"/>
    <ds:schemaRef ds:uri="ae7bc890-3ba5-4927-9776-fb80434ef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37a2b200-f654-4ad0-9a63-c032a64fd972"/>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3991</Words>
  <Characters>2275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hild Safety Responding and Reporting Obligations policy template - October 2025 (DOCX)</vt:lpstr>
    </vt:vector>
  </TitlesOfParts>
  <Company>DET</Company>
  <LinksUpToDate>false</LinksUpToDate>
  <CharactersWithSpaces>2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Safety Responding and Reporting Obligations policy template - October 2025 (DOCX)</dc:title>
  <dc:subject/>
  <dc:creator>Carew-Reid, Jane E</dc:creator>
  <cp:keywords/>
  <dc:description/>
  <cp:lastModifiedBy>Lisa Chamberlin</cp:lastModifiedBy>
  <cp:revision>8</cp:revision>
  <dcterms:created xsi:type="dcterms:W3CDTF">2026-02-25T05:43:00Z</dcterms:created>
  <dcterms:modified xsi:type="dcterms:W3CDTF">2026-02-2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EB20F79F6574A85C63C9D45AE68C1</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eb1c727-c78e-4eb9-b79d-cc7b1265bece}</vt:lpwstr>
  </property>
  <property fmtid="{D5CDD505-2E9C-101B-9397-08002B2CF9AE}" pid="10" name="RecordPoint_ActiveItemWebId">
    <vt:lpwstr>{603f2397-5de8-47f6-bd19-8ee820c94c7c}</vt:lpwstr>
  </property>
  <property fmtid="{D5CDD505-2E9C-101B-9397-08002B2CF9AE}" pid="11" name="RecordPoint_RecordNumberSubmitted">
    <vt:lpwstr>R20240951533</vt:lpwstr>
  </property>
  <property fmtid="{D5CDD505-2E9C-101B-9397-08002B2CF9AE}" pid="12" name="RecordPoint_SubmissionCompleted">
    <vt:lpwstr>2025-03-05T11:25:50.8852856+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GrammarlyDocumentId">
    <vt:lpwstr>1cac42527b5f84b2491bd7d538cbf0a42b67ed02afc2147c51b7df65fc655de2</vt:lpwstr>
  </property>
</Properties>
</file>